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D0929" w14:textId="1EA04D70" w:rsidR="00091FE7" w:rsidRPr="00D620ED" w:rsidRDefault="006A3A63" w:rsidP="001F70A5">
      <w:pPr>
        <w:spacing w:before="240" w:after="240"/>
        <w:jc w:val="center"/>
        <w:rPr>
          <w:b/>
          <w:bCs/>
          <w:lang w:val="en-GB"/>
        </w:rPr>
      </w:pPr>
      <w:r w:rsidRPr="00D620ED">
        <w:rPr>
          <w:b/>
          <w:bCs/>
          <w:lang w:val="en-GB"/>
        </w:rPr>
        <w:t xml:space="preserve">STATISTICAL </w:t>
      </w:r>
      <w:r w:rsidR="00BB200C" w:rsidRPr="00D620ED">
        <w:rPr>
          <w:b/>
          <w:bCs/>
          <w:lang w:val="en-GB"/>
        </w:rPr>
        <w:t xml:space="preserve">REVIEW </w:t>
      </w:r>
      <w:r w:rsidR="00853B0C" w:rsidRPr="00D620ED">
        <w:rPr>
          <w:b/>
          <w:bCs/>
          <w:lang w:val="en-GB"/>
        </w:rPr>
        <w:t>FORM</w:t>
      </w:r>
    </w:p>
    <w:p w14:paraId="336562D4" w14:textId="77777777" w:rsidR="006A7377" w:rsidRPr="00D620ED" w:rsidRDefault="000B0041" w:rsidP="00D16E95">
      <w:pPr>
        <w:spacing w:before="240" w:after="240"/>
        <w:jc w:val="both"/>
        <w:rPr>
          <w:sz w:val="5"/>
          <w:lang w:val="en-GB"/>
        </w:rPr>
      </w:pPr>
      <w:r w:rsidRPr="00D620ED">
        <w:rPr>
          <w:lang w:val="en-GB"/>
        </w:rPr>
        <w:t xml:space="preserve">     </w:t>
      </w:r>
      <w:r w:rsidR="00091FE7" w:rsidRPr="00D620ED">
        <w:rPr>
          <w:sz w:val="5"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8D3F73" w14:textId="77777777" w:rsidR="006A7377" w:rsidRPr="00D620ED" w:rsidRDefault="006A7377" w:rsidP="00D16E95">
      <w:pPr>
        <w:spacing w:before="240" w:after="240"/>
        <w:jc w:val="both"/>
        <w:rPr>
          <w:sz w:val="5"/>
          <w:lang w:val="en-GB"/>
        </w:rPr>
      </w:pPr>
    </w:p>
    <w:p w14:paraId="6CC7EFD9" w14:textId="77777777" w:rsidR="00BA039B" w:rsidRPr="00D620ED" w:rsidRDefault="00BA039B" w:rsidP="009C7901">
      <w:pPr>
        <w:pBdr>
          <w:top w:val="single" w:sz="4" w:space="1" w:color="auto"/>
        </w:pBdr>
        <w:jc w:val="both"/>
        <w:rPr>
          <w:sz w:val="22"/>
          <w:szCs w:val="22"/>
          <w:lang w:val="en-GB"/>
        </w:rPr>
      </w:pPr>
    </w:p>
    <w:p w14:paraId="4D494633" w14:textId="77777777" w:rsidR="004D7EEC" w:rsidRPr="00D620ED" w:rsidRDefault="00BB200C" w:rsidP="009C7901">
      <w:pPr>
        <w:pBdr>
          <w:top w:val="single" w:sz="4" w:space="1" w:color="auto"/>
        </w:pBdr>
        <w:spacing w:after="240"/>
        <w:jc w:val="both"/>
        <w:rPr>
          <w:sz w:val="22"/>
          <w:szCs w:val="22"/>
          <w:lang w:val="en-GB"/>
        </w:rPr>
      </w:pPr>
      <w:r w:rsidRPr="00D620ED">
        <w:rPr>
          <w:sz w:val="22"/>
          <w:szCs w:val="22"/>
          <w:lang w:val="en-GB"/>
        </w:rPr>
        <w:t>Manuscript title</w:t>
      </w:r>
      <w:r w:rsidR="004D7EEC" w:rsidRPr="00D620ED">
        <w:rPr>
          <w:noProof/>
          <w:sz w:val="22"/>
          <w:szCs w:val="22"/>
          <w:lang w:val="en-GB"/>
        </w:rPr>
        <w:t>…………………………………………………………………………………………...</w:t>
      </w:r>
    </w:p>
    <w:p w14:paraId="0F1701CD" w14:textId="77777777" w:rsidR="00FF1D8D" w:rsidRPr="00D620ED" w:rsidRDefault="00FF1D8D" w:rsidP="00FF1D8D">
      <w:pPr>
        <w:jc w:val="center"/>
        <w:rPr>
          <w:b/>
          <w:bCs/>
          <w:color w:val="0070C0"/>
          <w:lang w:val="en-GB"/>
        </w:rPr>
      </w:pPr>
      <w:r w:rsidRPr="00D620ED">
        <w:rPr>
          <w:b/>
          <w:bCs/>
          <w:color w:val="0070C0"/>
          <w:lang w:val="en-GB"/>
        </w:rPr>
        <w:t xml:space="preserve">Specific reviewer’s comments to </w:t>
      </w:r>
      <w:r w:rsidRPr="00D620ED">
        <w:rPr>
          <w:b/>
          <w:bCs/>
          <w:noProof/>
          <w:color w:val="0070C0"/>
          <w:lang w:val="en-GB"/>
        </w:rPr>
        <w:t>be passed</w:t>
      </w:r>
      <w:r w:rsidRPr="00D620ED">
        <w:rPr>
          <w:b/>
          <w:bCs/>
          <w:color w:val="0070C0"/>
          <w:lang w:val="en-GB"/>
        </w:rPr>
        <w:t xml:space="preserve"> to the author/s. Please expand on</w:t>
      </w:r>
      <w:r w:rsidR="00972F2D" w:rsidRPr="00D620ED">
        <w:rPr>
          <w:b/>
          <w:bCs/>
          <w:color w:val="0070C0"/>
          <w:lang w:val="en-GB"/>
        </w:rPr>
        <w:t xml:space="preserve"> any weak areas in the review form</w:t>
      </w:r>
      <w:r w:rsidRPr="00D620ED">
        <w:rPr>
          <w:b/>
          <w:bCs/>
          <w:color w:val="0070C0"/>
          <w:lang w:val="en-GB"/>
        </w:rPr>
        <w:t xml:space="preserve"> and offer specific advice in the space overleaf as to how the author(s) may improve the paper.</w:t>
      </w:r>
    </w:p>
    <w:p w14:paraId="00ACBED6" w14:textId="77777777" w:rsidR="00FF1D8D" w:rsidRPr="00D620ED" w:rsidRDefault="00FF1D8D" w:rsidP="00FF1D8D">
      <w:pPr>
        <w:jc w:val="center"/>
        <w:rPr>
          <w:b/>
          <w:bCs/>
          <w:color w:val="0070C0"/>
          <w:lang w:val="en-GB"/>
        </w:rPr>
      </w:pPr>
      <w:r w:rsidRPr="00D620ED">
        <w:rPr>
          <w:b/>
          <w:color w:val="0070C0"/>
          <w:lang w:val="en-US"/>
        </w:rPr>
        <w:t xml:space="preserve">The </w:t>
      </w:r>
      <w:r w:rsidRPr="00D620ED">
        <w:rPr>
          <w:b/>
          <w:noProof/>
          <w:color w:val="0070C0"/>
          <w:lang w:val="en-US"/>
        </w:rPr>
        <w:t>high</w:t>
      </w:r>
      <w:r w:rsidR="007D00C3" w:rsidRPr="00D620ED">
        <w:rPr>
          <w:b/>
          <w:noProof/>
          <w:color w:val="0070C0"/>
          <w:lang w:val="en-US"/>
        </w:rPr>
        <w:t>-</w:t>
      </w:r>
      <w:r w:rsidRPr="00D620ED">
        <w:rPr>
          <w:b/>
          <w:noProof/>
          <w:color w:val="0070C0"/>
          <w:lang w:val="en-US"/>
        </w:rPr>
        <w:t>quality</w:t>
      </w:r>
      <w:r w:rsidRPr="00D620ED">
        <w:rPr>
          <w:b/>
          <w:color w:val="0070C0"/>
          <w:lang w:val="en-US"/>
        </w:rPr>
        <w:t xml:space="preserve"> review contains comprehensive comments for the authors.</w:t>
      </w:r>
    </w:p>
    <w:p w14:paraId="7E21D568" w14:textId="77777777" w:rsidR="00FF1D8D" w:rsidRPr="00D620ED" w:rsidRDefault="00FF1D8D" w:rsidP="00FF1D8D">
      <w:pPr>
        <w:jc w:val="center"/>
        <w:rPr>
          <w:b/>
          <w:bCs/>
          <w:color w:val="0070C0"/>
          <w:lang w:val="en-GB"/>
        </w:rPr>
      </w:pPr>
      <w:r w:rsidRPr="00D620ED">
        <w:rPr>
          <w:b/>
          <w:bCs/>
          <w:color w:val="0070C0"/>
          <w:lang w:val="en-GB"/>
        </w:rPr>
        <w:t>Comments are required, please.</w:t>
      </w:r>
    </w:p>
    <w:p w14:paraId="7304E36D" w14:textId="77777777" w:rsidR="00FF1D8D" w:rsidRPr="00D620ED" w:rsidRDefault="00FF1D8D" w:rsidP="00FF1D8D">
      <w:pPr>
        <w:jc w:val="center"/>
        <w:rPr>
          <w:b/>
          <w:color w:val="FF0000"/>
          <w:lang w:val="en-GB"/>
        </w:rPr>
      </w:pPr>
    </w:p>
    <w:p w14:paraId="1D95C084" w14:textId="77777777" w:rsidR="00FF1D8D" w:rsidRPr="00D620ED" w:rsidRDefault="00FF1D8D" w:rsidP="009C7901">
      <w:pPr>
        <w:pBdr>
          <w:top w:val="single" w:sz="4" w:space="1" w:color="auto"/>
        </w:pBdr>
        <w:spacing w:after="240"/>
        <w:jc w:val="both"/>
        <w:rPr>
          <w:sz w:val="16"/>
          <w:szCs w:val="16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8"/>
        <w:gridCol w:w="7101"/>
        <w:gridCol w:w="692"/>
        <w:gridCol w:w="9"/>
        <w:gridCol w:w="680"/>
      </w:tblGrid>
      <w:tr w:rsidR="003F2AC1" w:rsidRPr="00D620ED" w14:paraId="096954C1" w14:textId="77777777" w:rsidTr="00D57579">
        <w:tc>
          <w:tcPr>
            <w:tcW w:w="7900" w:type="dxa"/>
            <w:gridSpan w:val="2"/>
          </w:tcPr>
          <w:p w14:paraId="15073B6F" w14:textId="77777777" w:rsidR="003F2AC1" w:rsidRPr="00D620ED" w:rsidRDefault="00BB200C" w:rsidP="00D57579">
            <w:pPr>
              <w:jc w:val="both"/>
              <w:rPr>
                <w:b/>
                <w:lang w:val="en-GB"/>
              </w:rPr>
            </w:pPr>
            <w:r w:rsidRPr="00D620ED">
              <w:rPr>
                <w:b/>
                <w:lang w:val="en-GB"/>
              </w:rPr>
              <w:t>Manuscript evaluation</w:t>
            </w:r>
            <w:r w:rsidR="00853B0C" w:rsidRPr="00D620ED">
              <w:rPr>
                <w:b/>
                <w:lang w:val="en-GB"/>
              </w:rPr>
              <w:t xml:space="preserve"> – statistical aspects</w:t>
            </w:r>
            <w:r w:rsidR="003F2AC1" w:rsidRPr="00D620ED">
              <w:rPr>
                <w:b/>
                <w:lang w:val="en-GB"/>
              </w:rPr>
              <w:t>:</w:t>
            </w:r>
          </w:p>
        </w:tc>
        <w:tc>
          <w:tcPr>
            <w:tcW w:w="702" w:type="dxa"/>
            <w:gridSpan w:val="2"/>
          </w:tcPr>
          <w:p w14:paraId="517FBCA2" w14:textId="77777777" w:rsidR="003F2AC1" w:rsidRPr="00D620ED" w:rsidRDefault="00BB200C" w:rsidP="00D57579">
            <w:pPr>
              <w:jc w:val="both"/>
              <w:rPr>
                <w:b/>
                <w:lang w:val="en-GB"/>
              </w:rPr>
            </w:pPr>
            <w:r w:rsidRPr="00D620ED">
              <w:rPr>
                <w:b/>
                <w:lang w:val="en-GB"/>
              </w:rPr>
              <w:t>YES</w:t>
            </w:r>
          </w:p>
        </w:tc>
        <w:tc>
          <w:tcPr>
            <w:tcW w:w="684" w:type="dxa"/>
          </w:tcPr>
          <w:p w14:paraId="2C746C3E" w14:textId="77777777" w:rsidR="003F2AC1" w:rsidRPr="00D620ED" w:rsidRDefault="003F2AC1" w:rsidP="00D57579">
            <w:pPr>
              <w:jc w:val="both"/>
              <w:rPr>
                <w:b/>
                <w:lang w:val="en-GB"/>
              </w:rPr>
            </w:pPr>
            <w:r w:rsidRPr="00D620ED">
              <w:rPr>
                <w:b/>
                <w:lang w:val="en-GB"/>
              </w:rPr>
              <w:t>N</w:t>
            </w:r>
            <w:r w:rsidR="00BB200C" w:rsidRPr="00D620ED">
              <w:rPr>
                <w:b/>
                <w:lang w:val="en-GB"/>
              </w:rPr>
              <w:t>O</w:t>
            </w:r>
          </w:p>
        </w:tc>
      </w:tr>
      <w:tr w:rsidR="00411C40" w:rsidRPr="00D620ED" w14:paraId="3CFCD47A" w14:textId="77777777" w:rsidTr="00206F60">
        <w:tc>
          <w:tcPr>
            <w:tcW w:w="585" w:type="dxa"/>
          </w:tcPr>
          <w:p w14:paraId="28E51581" w14:textId="77777777" w:rsidR="00411C40" w:rsidRPr="00D620ED" w:rsidRDefault="00206F6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1</w:t>
            </w:r>
            <w:r w:rsidR="00411C40" w:rsidRPr="00D620ED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14:paraId="7776C1D6" w14:textId="77777777" w:rsidR="00411C40" w:rsidRPr="00D620ED" w:rsidRDefault="00411C40" w:rsidP="00853B0C">
            <w:pPr>
              <w:jc w:val="both"/>
              <w:rPr>
                <w:b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 xml:space="preserve">Is the </w:t>
            </w:r>
            <w:r w:rsidR="00853B0C" w:rsidRPr="00D620ED">
              <w:rPr>
                <w:b/>
                <w:sz w:val="22"/>
                <w:szCs w:val="22"/>
                <w:lang w:val="en-GB"/>
              </w:rPr>
              <w:t>choice of statistical methods appropriate</w:t>
            </w:r>
            <w:r w:rsidRPr="00D620ED">
              <w:rPr>
                <w:b/>
                <w:sz w:val="22"/>
                <w:szCs w:val="22"/>
                <w:lang w:val="en-GB"/>
              </w:rPr>
              <w:t xml:space="preserve"> to the content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14:paraId="21F735FD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23DEFF82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6E8A3DFC" w14:textId="77777777" w:rsidTr="00206F60">
        <w:tc>
          <w:tcPr>
            <w:tcW w:w="585" w:type="dxa"/>
          </w:tcPr>
          <w:p w14:paraId="4A701347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48A06528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Concerns</w:t>
            </w:r>
          </w:p>
          <w:p w14:paraId="4C558B9E" w14:textId="77777777" w:rsidR="00411C40" w:rsidRPr="00D620ED" w:rsidRDefault="00411C40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D620ED">
              <w:rPr>
                <w:i/>
                <w:sz w:val="22"/>
                <w:szCs w:val="22"/>
                <w:lang w:val="en-GB"/>
              </w:rPr>
              <w:t xml:space="preserve">(Please, comment if the </w:t>
            </w:r>
            <w:r w:rsidR="00853B0C" w:rsidRPr="00D620ED">
              <w:rPr>
                <w:i/>
                <w:sz w:val="22"/>
                <w:szCs w:val="22"/>
                <w:lang w:val="en-GB"/>
              </w:rPr>
              <w:t xml:space="preserve">choice of methods </w:t>
            </w:r>
            <w:r w:rsidRPr="00D620ED">
              <w:rPr>
                <w:i/>
                <w:sz w:val="22"/>
                <w:szCs w:val="22"/>
                <w:lang w:val="en-GB"/>
              </w:rPr>
              <w:t xml:space="preserve">should </w:t>
            </w:r>
            <w:r w:rsidRPr="00D620ED">
              <w:rPr>
                <w:i/>
                <w:noProof/>
                <w:sz w:val="22"/>
                <w:szCs w:val="22"/>
                <w:lang w:val="en-GB"/>
              </w:rPr>
              <w:t>be changed</w:t>
            </w:r>
            <w:r w:rsidRPr="00D620ED">
              <w:rPr>
                <w:i/>
                <w:sz w:val="22"/>
                <w:szCs w:val="22"/>
                <w:lang w:val="en-GB"/>
              </w:rPr>
              <w:t>)</w:t>
            </w:r>
          </w:p>
          <w:p w14:paraId="08DA0F4F" w14:textId="77777777" w:rsidR="00923AAA" w:rsidRPr="00D620ED" w:rsidRDefault="00923AAA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3089F42F" w14:textId="77777777" w:rsidR="00923AAA" w:rsidRPr="00D620ED" w:rsidRDefault="00923AAA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3769888A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66A7EB53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2FBBD25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1E942729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34AF06E5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39A83F1B" w14:textId="77777777" w:rsidR="00923AAA" w:rsidRPr="00D620ED" w:rsidRDefault="00923AAA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14:paraId="0689C654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67A1DC12" w14:textId="77777777" w:rsidTr="00206F60">
        <w:tc>
          <w:tcPr>
            <w:tcW w:w="585" w:type="dxa"/>
          </w:tcPr>
          <w:p w14:paraId="4878D299" w14:textId="77777777" w:rsidR="00411C40" w:rsidRPr="00D620ED" w:rsidRDefault="00206F6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2</w:t>
            </w:r>
            <w:r w:rsidR="00411C40" w:rsidRPr="00D620ED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14:paraId="5E3420B4" w14:textId="77777777" w:rsidR="00411C40" w:rsidRPr="00D620ED" w:rsidRDefault="00853B0C" w:rsidP="00206F60">
            <w:pPr>
              <w:jc w:val="both"/>
              <w:rPr>
                <w:b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Are statistical methods properly applicated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14:paraId="10D79387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3943585E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39A2AEAD" w14:textId="77777777" w:rsidTr="00206F60">
        <w:tc>
          <w:tcPr>
            <w:tcW w:w="585" w:type="dxa"/>
          </w:tcPr>
          <w:p w14:paraId="47849B25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4540B6E7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Concerns</w:t>
            </w:r>
          </w:p>
          <w:p w14:paraId="5EB59B4D" w14:textId="77777777" w:rsidR="00853B0C" w:rsidRPr="00D620ED" w:rsidRDefault="00853B0C" w:rsidP="00853B0C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D620ED">
              <w:rPr>
                <w:i/>
                <w:sz w:val="22"/>
                <w:szCs w:val="22"/>
                <w:lang w:val="en-GB"/>
              </w:rPr>
              <w:t>(Please, comment if the application of statistical methods should be improved)</w:t>
            </w:r>
          </w:p>
          <w:p w14:paraId="7813BB93" w14:textId="77777777" w:rsidR="00923AAA" w:rsidRPr="00D620ED" w:rsidRDefault="00923AAA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280FF81B" w14:textId="77777777" w:rsidR="00923AAA" w:rsidRPr="00D620ED" w:rsidRDefault="00923AAA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07ADE779" w14:textId="77777777" w:rsidR="00923AAA" w:rsidRPr="00D620ED" w:rsidRDefault="00923AAA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  <w:p w14:paraId="3595C142" w14:textId="77777777" w:rsidR="00001CA2" w:rsidRPr="00D620ED" w:rsidRDefault="00001CA2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  <w:p w14:paraId="4D23D293" w14:textId="77777777" w:rsidR="00001CA2" w:rsidRPr="00D620ED" w:rsidRDefault="00001CA2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  <w:p w14:paraId="725223D2" w14:textId="77777777" w:rsidR="00001CA2" w:rsidRPr="00D620ED" w:rsidRDefault="00001CA2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  <w:p w14:paraId="543527FF" w14:textId="77777777" w:rsidR="00001CA2" w:rsidRPr="00D620ED" w:rsidRDefault="00001CA2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  <w:p w14:paraId="164C5375" w14:textId="77777777" w:rsidR="00001CA2" w:rsidRPr="00D620ED" w:rsidRDefault="00001CA2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14:paraId="092A5F9D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4F23DBCE" w14:textId="77777777" w:rsidTr="00206F60">
        <w:tc>
          <w:tcPr>
            <w:tcW w:w="585" w:type="dxa"/>
          </w:tcPr>
          <w:p w14:paraId="3113F5DF" w14:textId="77777777" w:rsidR="00411C40" w:rsidRPr="00D620ED" w:rsidRDefault="00206F6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3</w:t>
            </w:r>
            <w:r w:rsidR="00411C40" w:rsidRPr="00D620ED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14:paraId="65CC2960" w14:textId="77777777" w:rsidR="00411C40" w:rsidRPr="00D620ED" w:rsidRDefault="00853B0C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Are the results of calculations correct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14:paraId="645C3F02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41EA2896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00278A5A" w14:textId="77777777" w:rsidTr="00206F60">
        <w:tc>
          <w:tcPr>
            <w:tcW w:w="585" w:type="dxa"/>
          </w:tcPr>
          <w:p w14:paraId="2DB45B75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7B256760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Concerns</w:t>
            </w:r>
          </w:p>
          <w:p w14:paraId="64FBBFD7" w14:textId="77777777" w:rsidR="00853B0C" w:rsidRPr="00D620ED" w:rsidRDefault="00853B0C" w:rsidP="00853B0C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D620ED">
              <w:rPr>
                <w:i/>
                <w:sz w:val="22"/>
                <w:szCs w:val="22"/>
                <w:lang w:val="en-GB"/>
              </w:rPr>
              <w:t>(Please, comment if the results of calculations should be corrected)</w:t>
            </w:r>
          </w:p>
          <w:p w14:paraId="28FB7F96" w14:textId="77777777" w:rsidR="00923AAA" w:rsidRPr="00D620ED" w:rsidRDefault="00923AAA" w:rsidP="002031A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35A6739" w14:textId="77777777" w:rsidR="00923AAA" w:rsidRPr="00D620ED" w:rsidRDefault="00923AAA" w:rsidP="002031A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4E36C55B" w14:textId="77777777" w:rsidR="00001CA2" w:rsidRPr="00D620ED" w:rsidRDefault="00001CA2" w:rsidP="002031A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263E111F" w14:textId="77777777" w:rsidR="00001CA2" w:rsidRPr="00D620ED" w:rsidRDefault="00001CA2" w:rsidP="002031A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36239CAB" w14:textId="77777777" w:rsidR="00001CA2" w:rsidRPr="00D620ED" w:rsidRDefault="00001CA2" w:rsidP="002031A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AA2A9CF" w14:textId="77777777" w:rsidR="00001CA2" w:rsidRPr="00D620ED" w:rsidRDefault="00001CA2" w:rsidP="002031A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2D595E57" w14:textId="77777777" w:rsidR="00923AAA" w:rsidRPr="00D620ED" w:rsidRDefault="00923AAA" w:rsidP="002031A2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14:paraId="5884F7E9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2031A2" w:rsidRPr="00D620ED" w14:paraId="4EC6EA1A" w14:textId="77777777" w:rsidTr="00206F60">
        <w:tc>
          <w:tcPr>
            <w:tcW w:w="585" w:type="dxa"/>
          </w:tcPr>
          <w:p w14:paraId="07F356F8" w14:textId="77777777" w:rsidR="002031A2" w:rsidRPr="00D620ED" w:rsidRDefault="00206F6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lastRenderedPageBreak/>
              <w:t>4</w:t>
            </w:r>
            <w:r w:rsidR="002031A2" w:rsidRPr="00D620ED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14:paraId="1D5C2B62" w14:textId="77777777" w:rsidR="002031A2" w:rsidRPr="00D620ED" w:rsidRDefault="00853B0C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Is the presentation of the results correct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14:paraId="73F914CC" w14:textId="77777777" w:rsidR="002031A2" w:rsidRPr="00D620ED" w:rsidRDefault="002031A2" w:rsidP="00206F60">
            <w:pPr>
              <w:jc w:val="both"/>
              <w:rPr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359FCEA2" w14:textId="77777777" w:rsidR="002031A2" w:rsidRPr="00D620ED" w:rsidRDefault="002031A2" w:rsidP="00206F60">
            <w:pPr>
              <w:jc w:val="both"/>
              <w:rPr>
                <w:b/>
                <w:lang w:val="en-GB"/>
              </w:rPr>
            </w:pPr>
          </w:p>
        </w:tc>
      </w:tr>
      <w:tr w:rsidR="002031A2" w:rsidRPr="00D620ED" w14:paraId="46437E86" w14:textId="77777777" w:rsidTr="00206F60">
        <w:tc>
          <w:tcPr>
            <w:tcW w:w="585" w:type="dxa"/>
          </w:tcPr>
          <w:p w14:paraId="400FCBB3" w14:textId="77777777" w:rsidR="002031A2" w:rsidRPr="00D620ED" w:rsidRDefault="002031A2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39066D37" w14:textId="77777777" w:rsidR="002031A2" w:rsidRPr="00D620ED" w:rsidRDefault="002031A2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Concerns</w:t>
            </w:r>
          </w:p>
          <w:p w14:paraId="4698B2FE" w14:textId="77777777" w:rsidR="00853B0C" w:rsidRPr="00D620ED" w:rsidRDefault="00853B0C" w:rsidP="00853B0C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D620ED">
              <w:rPr>
                <w:i/>
                <w:sz w:val="22"/>
                <w:szCs w:val="22"/>
                <w:lang w:val="en-GB"/>
              </w:rPr>
              <w:t>(Please, comment if the presentation of results should be corrected)</w:t>
            </w:r>
          </w:p>
          <w:p w14:paraId="6B179635" w14:textId="77777777" w:rsidR="00923AAA" w:rsidRPr="00D620ED" w:rsidRDefault="00923AAA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02EA6A97" w14:textId="77777777" w:rsidR="00923AAA" w:rsidRPr="00D620ED" w:rsidRDefault="00923AAA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7607D5BB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259F4D97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6B705E90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0E8A9CE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666D4912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09991CC5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1F17440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3705AE6A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7000F950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706965F9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167A01AA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619E8224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18F37F70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06CB5CA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7586F8DF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60671D4" w14:textId="77777777" w:rsidR="00001CA2" w:rsidRPr="00D620ED" w:rsidRDefault="00001CA2" w:rsidP="00CA34E2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049C4BB" w14:textId="77777777" w:rsidR="00923AAA" w:rsidRPr="00D620ED" w:rsidRDefault="00923AAA" w:rsidP="00CA34E2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14:paraId="390D174C" w14:textId="77777777" w:rsidR="002031A2" w:rsidRPr="00D620ED" w:rsidRDefault="002031A2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04D81DD8" w14:textId="77777777" w:rsidTr="00206F60">
        <w:tc>
          <w:tcPr>
            <w:tcW w:w="585" w:type="dxa"/>
          </w:tcPr>
          <w:p w14:paraId="2659B233" w14:textId="77777777" w:rsidR="00411C40" w:rsidRPr="00D620ED" w:rsidRDefault="00206F6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5</w:t>
            </w:r>
            <w:r w:rsidR="00411C40" w:rsidRPr="00D620ED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14:paraId="5A1607FF" w14:textId="77777777" w:rsidR="00411C40" w:rsidRPr="00D620ED" w:rsidRDefault="00D9690D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 xml:space="preserve">Are the conclusions formulated correctly </w:t>
            </w:r>
            <w:r w:rsidRPr="00D620ED">
              <w:rPr>
                <w:b/>
                <w:noProof/>
                <w:sz w:val="22"/>
                <w:szCs w:val="22"/>
                <w:lang w:val="en-GB"/>
              </w:rPr>
              <w:t>in relation to</w:t>
            </w:r>
            <w:r w:rsidRPr="00D620ED">
              <w:rPr>
                <w:b/>
                <w:sz w:val="22"/>
                <w:szCs w:val="22"/>
                <w:lang w:val="en-GB"/>
              </w:rPr>
              <w:t xml:space="preserve"> the applied statistical methods?</w:t>
            </w:r>
            <w:r w:rsidR="00411C40" w:rsidRPr="00D620ED">
              <w:rPr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14:paraId="1A3DA7B1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4A56F3E9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7ADA1900" w14:textId="77777777" w:rsidTr="00206F60">
        <w:tc>
          <w:tcPr>
            <w:tcW w:w="585" w:type="dxa"/>
          </w:tcPr>
          <w:p w14:paraId="71FDA608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2AD77473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Concerns</w:t>
            </w:r>
          </w:p>
          <w:p w14:paraId="269B16DA" w14:textId="77777777" w:rsidR="00D9690D" w:rsidRPr="00D620ED" w:rsidRDefault="00D9690D" w:rsidP="00D9690D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D620ED">
              <w:rPr>
                <w:i/>
                <w:sz w:val="22"/>
                <w:szCs w:val="22"/>
                <w:lang w:val="en-GB"/>
              </w:rPr>
              <w:t xml:space="preserve">(Please, comment if the </w:t>
            </w:r>
            <w:r w:rsidR="007D00C3" w:rsidRPr="00D620ED">
              <w:rPr>
                <w:i/>
                <w:sz w:val="22"/>
                <w:szCs w:val="22"/>
                <w:lang w:val="en-GB"/>
              </w:rPr>
              <w:t>conclusions</w:t>
            </w:r>
            <w:r w:rsidRPr="00D620ED">
              <w:rPr>
                <w:i/>
                <w:sz w:val="22"/>
                <w:szCs w:val="22"/>
                <w:lang w:val="en-GB"/>
              </w:rPr>
              <w:t xml:space="preserve"> should be corrected)</w:t>
            </w:r>
          </w:p>
          <w:p w14:paraId="26C87014" w14:textId="77777777" w:rsidR="00923AAA" w:rsidRPr="00D620ED" w:rsidRDefault="00923AAA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728082A8" w14:textId="77777777" w:rsidR="00923AAA" w:rsidRPr="00D620ED" w:rsidRDefault="00923AAA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47216D9A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68768F79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276B0FB1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145C102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24C073AA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062207DE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62949195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78A1FB55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7933F5E5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596D4282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4F9D59DB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628CFE39" w14:textId="77777777" w:rsidR="00001CA2" w:rsidRPr="00D620ED" w:rsidRDefault="00001CA2" w:rsidP="00206F60">
            <w:pPr>
              <w:jc w:val="both"/>
              <w:rPr>
                <w:i/>
                <w:sz w:val="22"/>
                <w:szCs w:val="22"/>
                <w:lang w:val="en-GB"/>
              </w:rPr>
            </w:pPr>
          </w:p>
          <w:p w14:paraId="1DEEA726" w14:textId="77777777" w:rsidR="00923AAA" w:rsidRPr="00D620ED" w:rsidRDefault="00923AAA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14:paraId="678F2DBA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273C71D3" w14:textId="77777777" w:rsidTr="00206F60">
        <w:tc>
          <w:tcPr>
            <w:tcW w:w="585" w:type="dxa"/>
          </w:tcPr>
          <w:p w14:paraId="1BFE0C70" w14:textId="77777777" w:rsidR="00411C40" w:rsidRPr="00D620ED" w:rsidRDefault="007D00C3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6</w:t>
            </w:r>
            <w:r w:rsidR="00411C40" w:rsidRPr="00D620ED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14:paraId="7C2FECD7" w14:textId="290DD85B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The manuscript</w:t>
            </w:r>
            <w:r w:rsidR="00D620ED" w:rsidRPr="00D620ED">
              <w:rPr>
                <w:b/>
                <w:sz w:val="22"/>
                <w:szCs w:val="22"/>
                <w:lang w:val="en-GB"/>
              </w:rPr>
              <w:t xml:space="preserve"> </w:t>
            </w:r>
            <w:r w:rsidR="00972F2D" w:rsidRPr="00D620ED">
              <w:rPr>
                <w:b/>
                <w:sz w:val="22"/>
                <w:szCs w:val="22"/>
                <w:lang w:val="en-GB"/>
              </w:rPr>
              <w:t>(select one option below)</w:t>
            </w:r>
          </w:p>
        </w:tc>
        <w:tc>
          <w:tcPr>
            <w:tcW w:w="1386" w:type="dxa"/>
            <w:gridSpan w:val="3"/>
            <w:shd w:val="pct10" w:color="auto" w:fill="auto"/>
          </w:tcPr>
          <w:p w14:paraId="559DF13C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</w:p>
        </w:tc>
      </w:tr>
      <w:tr w:rsidR="00411C40" w:rsidRPr="00D620ED" w14:paraId="1A44D371" w14:textId="77777777" w:rsidTr="00206F60">
        <w:tc>
          <w:tcPr>
            <w:tcW w:w="585" w:type="dxa"/>
          </w:tcPr>
          <w:p w14:paraId="54E77C20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4F91B49C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is accepted in its present version</w:t>
            </w:r>
          </w:p>
        </w:tc>
        <w:tc>
          <w:tcPr>
            <w:tcW w:w="693" w:type="dxa"/>
          </w:tcPr>
          <w:p w14:paraId="23CAAE79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14:paraId="31941DB7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</w:tr>
      <w:tr w:rsidR="00411C40" w:rsidRPr="00D620ED" w14:paraId="01047BC7" w14:textId="77777777" w:rsidTr="00206F60">
        <w:tc>
          <w:tcPr>
            <w:tcW w:w="585" w:type="dxa"/>
          </w:tcPr>
          <w:p w14:paraId="5D706759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3C399E3E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can be published after minor changes</w:t>
            </w:r>
          </w:p>
        </w:tc>
        <w:tc>
          <w:tcPr>
            <w:tcW w:w="693" w:type="dxa"/>
          </w:tcPr>
          <w:p w14:paraId="0978935C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14:paraId="71B9D3EF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</w:tr>
      <w:tr w:rsidR="00411C40" w:rsidRPr="00D620ED" w14:paraId="3C389E65" w14:textId="77777777" w:rsidTr="00206F60">
        <w:tc>
          <w:tcPr>
            <w:tcW w:w="585" w:type="dxa"/>
          </w:tcPr>
          <w:p w14:paraId="240D2FD3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28F083C7" w14:textId="1331D13C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can be published after a major revision</w:t>
            </w:r>
          </w:p>
        </w:tc>
        <w:tc>
          <w:tcPr>
            <w:tcW w:w="693" w:type="dxa"/>
          </w:tcPr>
          <w:p w14:paraId="2DFC2B45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14:paraId="3E14BA37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</w:tr>
      <w:tr w:rsidR="00411C40" w:rsidRPr="00D620ED" w14:paraId="5BA8F4DF" w14:textId="77777777" w:rsidTr="00206F60">
        <w:tc>
          <w:tcPr>
            <w:tcW w:w="585" w:type="dxa"/>
          </w:tcPr>
          <w:p w14:paraId="632152B8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14:paraId="106F485E" w14:textId="77777777" w:rsidR="00411C40" w:rsidRPr="00D620ED" w:rsidRDefault="00411C40" w:rsidP="00206F60">
            <w:pPr>
              <w:jc w:val="both"/>
              <w:rPr>
                <w:b/>
                <w:lang w:val="en-GB"/>
              </w:rPr>
            </w:pPr>
            <w:r w:rsidRPr="00D620ED">
              <w:rPr>
                <w:b/>
                <w:sz w:val="22"/>
                <w:szCs w:val="22"/>
                <w:lang w:val="en-GB"/>
              </w:rPr>
              <w:t>is unsuitable for publication in JEMI</w:t>
            </w:r>
          </w:p>
        </w:tc>
        <w:tc>
          <w:tcPr>
            <w:tcW w:w="693" w:type="dxa"/>
          </w:tcPr>
          <w:p w14:paraId="18380ABA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14:paraId="39004D79" w14:textId="77777777" w:rsidR="00411C40" w:rsidRPr="00D620ED" w:rsidRDefault="00411C40" w:rsidP="00206F60">
            <w:pPr>
              <w:jc w:val="both"/>
              <w:rPr>
                <w:b/>
                <w:sz w:val="22"/>
                <w:szCs w:val="22"/>
                <w:lang w:val="en-GB"/>
              </w:rPr>
            </w:pPr>
          </w:p>
        </w:tc>
      </w:tr>
    </w:tbl>
    <w:p w14:paraId="7BC6E7A6" w14:textId="77777777" w:rsidR="00BA039B" w:rsidRPr="00D620ED" w:rsidRDefault="00BA039B" w:rsidP="00FF1D8D">
      <w:pPr>
        <w:jc w:val="both"/>
        <w:rPr>
          <w:b/>
          <w:bCs/>
          <w:color w:val="FF0000"/>
          <w:sz w:val="22"/>
          <w:szCs w:val="22"/>
          <w:lang w:val="en-GB"/>
        </w:rPr>
      </w:pPr>
    </w:p>
    <w:sectPr w:rsidR="00BA039B" w:rsidRPr="00D620ED" w:rsidSect="00972F2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418" w:bottom="993" w:left="1418" w:header="426" w:footer="4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EB71E" w14:textId="77777777" w:rsidR="002A5E94" w:rsidRDefault="002A5E94" w:rsidP="00972F2D">
      <w:r>
        <w:separator/>
      </w:r>
    </w:p>
  </w:endnote>
  <w:endnote w:type="continuationSeparator" w:id="0">
    <w:p w14:paraId="5BFA7A93" w14:textId="77777777" w:rsidR="002A5E94" w:rsidRDefault="002A5E94" w:rsidP="00972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CBB6F" w14:textId="77777777" w:rsidR="00D620ED" w:rsidRDefault="00D620E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0C021" w14:textId="77777777" w:rsidR="00D620ED" w:rsidRDefault="00D620ED" w:rsidP="00D620ED">
    <w:pPr>
      <w:pBdr>
        <w:bottom w:val="single" w:sz="4" w:space="1" w:color="auto"/>
      </w:pBdr>
      <w:rPr>
        <w:noProof/>
      </w:rPr>
    </w:pPr>
  </w:p>
  <w:p w14:paraId="0287AFDF" w14:textId="30B3ACC9" w:rsidR="00D620ED" w:rsidRPr="001756AE" w:rsidRDefault="00D620ED" w:rsidP="00D620ED">
    <w:pPr>
      <w:tabs>
        <w:tab w:val="left" w:pos="3510"/>
      </w:tabs>
      <w:rPr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322510" wp14:editId="1F3E363E">
              <wp:simplePos x="0" y="0"/>
              <wp:positionH relativeFrom="column">
                <wp:posOffset>3352165</wp:posOffset>
              </wp:positionH>
              <wp:positionV relativeFrom="paragraph">
                <wp:posOffset>48260</wp:posOffset>
              </wp:positionV>
              <wp:extent cx="2607945" cy="576580"/>
              <wp:effectExtent l="0" t="0" r="1905" b="0"/>
              <wp:wrapNone/>
              <wp:docPr id="5" name="Prostoką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07945" cy="576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1B6BC1" w14:textId="77777777" w:rsidR="00D620ED" w:rsidRPr="00B971EF" w:rsidRDefault="00D620ED" w:rsidP="00D620ED">
                          <w:pPr>
                            <w:jc w:val="right"/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</w:pPr>
                          <w:r w:rsidRPr="00B971EF"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>Currently</w:t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>,</w:t>
                          </w:r>
                          <w:r w:rsidRPr="00B971EF"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 xml:space="preserve"> the Q2 Journal and listed on</w:t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 xml:space="preserve"> the</w:t>
                          </w:r>
                          <w:r w:rsidRPr="00B971EF"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 xml:space="preserve"> JCR list</w:t>
                          </w:r>
                        </w:p>
                        <w:p w14:paraId="10019778" w14:textId="77777777" w:rsidR="00D620ED" w:rsidRPr="00322018" w:rsidRDefault="00D620ED" w:rsidP="00D620ED">
                          <w:pPr>
                            <w:jc w:val="right"/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</w:pPr>
                          <w:r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>eISSN: 2299-7326</w:t>
                          </w:r>
                          <w:r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 xml:space="preserve"> (online first); </w:t>
                          </w:r>
                          <w:r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>pISSN: 2299-7075</w:t>
                          </w:r>
                        </w:p>
                        <w:p w14:paraId="281C8D98" w14:textId="77777777" w:rsidR="00D620ED" w:rsidRPr="00B9112F" w:rsidRDefault="00D620ED" w:rsidP="00D620ED">
                          <w:pPr>
                            <w:jc w:val="right"/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 xml:space="preserve">Website: </w:t>
                          </w:r>
                          <w:hyperlink r:id="rId1" w:history="1">
                            <w:r w:rsidRPr="00322018">
                              <w:rPr>
                                <w:rStyle w:val="Hipercze"/>
                                <w:rFonts w:ascii="Calibri" w:hAnsi="Calibri"/>
                                <w:sz w:val="18"/>
                                <w:szCs w:val="18"/>
                                <w:lang w:val="en-US"/>
                              </w:rPr>
                              <w:t>http://jemi.edu.pl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A322510" id="Prostokąt 5" o:spid="_x0000_s1026" style="position:absolute;margin-left:263.95pt;margin-top:3.8pt;width:205.35pt;height:45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" strokecolor="white">
              <v:textbox>
                <w:txbxContent>
                  <w:p w14:paraId="2D1B6BC1" w14:textId="77777777" w:rsidR="00D620ED" w:rsidRPr="00B971EF" w:rsidRDefault="00D620ED" w:rsidP="00D620ED">
                    <w:pPr>
                      <w:jc w:val="right"/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</w:pPr>
                    <w:r w:rsidRPr="00B971EF"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>Currently</w:t>
                    </w:r>
                    <w:r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>,</w:t>
                    </w:r>
                    <w:r w:rsidRPr="00B971EF"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 xml:space="preserve"> the Q2 Journal and listed on</w:t>
                    </w:r>
                    <w:r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 xml:space="preserve"> the</w:t>
                    </w:r>
                    <w:r w:rsidRPr="00B971EF"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 xml:space="preserve"> JCR list</w:t>
                    </w:r>
                  </w:p>
                  <w:p w14:paraId="10019778" w14:textId="77777777" w:rsidR="00D620ED" w:rsidRPr="00322018" w:rsidRDefault="00D620ED" w:rsidP="00D620ED">
                    <w:pPr>
                      <w:jc w:val="right"/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</w:pPr>
                    <w:r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>eISSN: 2299-7326</w:t>
                    </w:r>
                    <w:r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 xml:space="preserve"> (online first); </w:t>
                    </w:r>
                    <w:r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>pISSN: 2299-7075</w:t>
                    </w:r>
                  </w:p>
                  <w:p w14:paraId="281C8D98" w14:textId="77777777" w:rsidR="00D620ED" w:rsidRPr="00B9112F" w:rsidRDefault="00D620ED" w:rsidP="00D620ED">
                    <w:pPr>
                      <w:jc w:val="right"/>
                      <w:rPr>
                        <w:rFonts w:ascii="Calibri" w:hAnsi="Calibri"/>
                        <w:lang w:val="en-US"/>
                      </w:rPr>
                    </w:pPr>
                    <w:r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 xml:space="preserve">Website: </w:t>
                    </w:r>
                    <w:hyperlink r:id="rId2" w:history="1">
                      <w:r w:rsidRPr="00322018">
                        <w:rPr>
                          <w:rStyle w:val="Hipercze"/>
                          <w:rFonts w:ascii="Calibri" w:hAnsi="Calibri"/>
                          <w:sz w:val="18"/>
                          <w:szCs w:val="18"/>
                          <w:lang w:val="en-US"/>
                        </w:rPr>
                        <w:t>http://jemi.edu.pl/</w:t>
                      </w:r>
                    </w:hyperlink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6434CAB3" wp14:editId="585128A4">
          <wp:simplePos x="0" y="0"/>
          <wp:positionH relativeFrom="column">
            <wp:posOffset>-61595</wp:posOffset>
          </wp:positionH>
          <wp:positionV relativeFrom="paragraph">
            <wp:posOffset>83820</wp:posOffset>
          </wp:positionV>
          <wp:extent cx="1219200" cy="487680"/>
          <wp:effectExtent l="0" t="0" r="0" b="0"/>
          <wp:wrapTight wrapText="bothSides">
            <wp:wrapPolygon edited="0">
              <wp:start x="0" y="0"/>
              <wp:lineTo x="0" y="21094"/>
              <wp:lineTo x="21263" y="21094"/>
              <wp:lineTo x="21263" y="0"/>
              <wp:lineTo x="0" y="0"/>
            </wp:wrapPolygon>
          </wp:wrapTight>
          <wp:docPr id="20" name="Obraz 2" descr="JEM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JEMI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4876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lang w:val="en-US"/>
      </w:rPr>
      <w:t xml:space="preserve"> </w:t>
    </w:r>
    <w:r>
      <w:rPr>
        <w:lang w:val="en-US"/>
      </w:rPr>
      <w:tab/>
    </w:r>
  </w:p>
  <w:p w14:paraId="2A72B77C" w14:textId="77777777" w:rsidR="00D620ED" w:rsidRPr="00DA7014" w:rsidRDefault="00D620ED" w:rsidP="00D620ED">
    <w:pPr>
      <w:rPr>
        <w:lang w:val="en-US"/>
      </w:rPr>
    </w:pPr>
  </w:p>
  <w:p w14:paraId="0DF5CFBE" w14:textId="77777777" w:rsidR="00D620ED" w:rsidRPr="00DA7014" w:rsidRDefault="00D620ED" w:rsidP="00D620ED">
    <w:pPr>
      <w:pStyle w:val="Stopka"/>
      <w:jc w:val="center"/>
      <w:rPr>
        <w:rFonts w:ascii="Tahoma" w:hAnsi="Tahoma" w:cs="Tahoma"/>
        <w:sz w:val="16"/>
        <w:szCs w:val="16"/>
        <w:lang w:val="en-US"/>
      </w:rPr>
    </w:pPr>
  </w:p>
  <w:p w14:paraId="6A4D54A1" w14:textId="719CF2CC" w:rsidR="00972F2D" w:rsidRPr="00D620ED" w:rsidRDefault="00972F2D" w:rsidP="00D620E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0D8E1" w14:textId="77777777" w:rsidR="00D620ED" w:rsidRDefault="00D620E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57B9A" w14:textId="77777777" w:rsidR="002A5E94" w:rsidRDefault="002A5E94" w:rsidP="00972F2D">
      <w:r>
        <w:separator/>
      </w:r>
    </w:p>
  </w:footnote>
  <w:footnote w:type="continuationSeparator" w:id="0">
    <w:p w14:paraId="2D2D1904" w14:textId="77777777" w:rsidR="002A5E94" w:rsidRDefault="002A5E94" w:rsidP="00972F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DC029" w14:textId="77777777" w:rsidR="00D620ED" w:rsidRDefault="00D620E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5742D" w14:textId="77777777" w:rsidR="00972F2D" w:rsidRDefault="009A1E36" w:rsidP="00972F2D">
    <w:pPr>
      <w:pStyle w:val="Nagwek"/>
      <w:pBdr>
        <w:bottom w:val="single" w:sz="4" w:space="1" w:color="auto"/>
      </w:pBdr>
      <w:jc w:val="right"/>
    </w:pPr>
    <w:r>
      <w:rPr>
        <w:noProof/>
      </w:rPr>
      <w:drawing>
        <wp:inline distT="0" distB="0" distL="0" distR="0" wp14:anchorId="16054D93" wp14:editId="647DB214">
          <wp:extent cx="5753100" cy="438150"/>
          <wp:effectExtent l="1905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0D6BAC3" w14:textId="77777777" w:rsidR="00972F2D" w:rsidRDefault="009A1E36" w:rsidP="00972F2D">
    <w:pPr>
      <w:pStyle w:val="Nagwek"/>
      <w:pBdr>
        <w:bottom w:val="single" w:sz="4" w:space="1" w:color="auto"/>
      </w:pBdr>
      <w:jc w:val="right"/>
    </w:pPr>
    <w:r>
      <w:rPr>
        <w:noProof/>
      </w:rPr>
      <w:drawing>
        <wp:inline distT="0" distB="0" distL="0" distR="0" wp14:anchorId="45259384" wp14:editId="4D98F828">
          <wp:extent cx="1504950" cy="542925"/>
          <wp:effectExtent l="19050" t="0" r="0" b="0"/>
          <wp:docPr id="2" name="Obraz 1" descr="Web of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Web of Scienc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0750222" wp14:editId="23DF7F89">
          <wp:extent cx="1371600" cy="438150"/>
          <wp:effectExtent l="19050" t="0" r="0" b="0"/>
          <wp:docPr id="3" name="Obraz 4" descr="Scopu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" descr="Scopus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8C7B190" w14:textId="77777777" w:rsidR="00972F2D" w:rsidRDefault="00972F2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982A8" w14:textId="77777777" w:rsidR="00D620ED" w:rsidRDefault="00D620E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AB381E"/>
    <w:multiLevelType w:val="hybridMultilevel"/>
    <w:tmpl w:val="31D63578"/>
    <w:lvl w:ilvl="0" w:tplc="1BD29ECA">
      <w:start w:val="8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0040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A3MjMyNDY1NDVU0lEKTi0uzszPAymwqAUA5K/cbywAAAA="/>
  </w:docVars>
  <w:rsids>
    <w:rsidRoot w:val="000B0041"/>
    <w:rsid w:val="00001CA2"/>
    <w:rsid w:val="00031E5F"/>
    <w:rsid w:val="00045E44"/>
    <w:rsid w:val="00063F19"/>
    <w:rsid w:val="00091FE7"/>
    <w:rsid w:val="000A29B9"/>
    <w:rsid w:val="000B0041"/>
    <w:rsid w:val="00113B79"/>
    <w:rsid w:val="001458C7"/>
    <w:rsid w:val="001F2347"/>
    <w:rsid w:val="001F70A5"/>
    <w:rsid w:val="002031A2"/>
    <w:rsid w:val="00206F60"/>
    <w:rsid w:val="00236978"/>
    <w:rsid w:val="002516F2"/>
    <w:rsid w:val="00271903"/>
    <w:rsid w:val="00271A30"/>
    <w:rsid w:val="00275579"/>
    <w:rsid w:val="0028465C"/>
    <w:rsid w:val="002A51A1"/>
    <w:rsid w:val="002A5E94"/>
    <w:rsid w:val="002B247F"/>
    <w:rsid w:val="002F6CB9"/>
    <w:rsid w:val="002F75E1"/>
    <w:rsid w:val="0030694A"/>
    <w:rsid w:val="003208A1"/>
    <w:rsid w:val="00336FF5"/>
    <w:rsid w:val="003405C2"/>
    <w:rsid w:val="003767B9"/>
    <w:rsid w:val="00383198"/>
    <w:rsid w:val="003B3BD6"/>
    <w:rsid w:val="003F2AC1"/>
    <w:rsid w:val="00403BC4"/>
    <w:rsid w:val="00411C40"/>
    <w:rsid w:val="00456B8B"/>
    <w:rsid w:val="004571CC"/>
    <w:rsid w:val="00457A21"/>
    <w:rsid w:val="00497960"/>
    <w:rsid w:val="004A334D"/>
    <w:rsid w:val="004D7EEC"/>
    <w:rsid w:val="005104E3"/>
    <w:rsid w:val="00515441"/>
    <w:rsid w:val="0053471D"/>
    <w:rsid w:val="00595FC5"/>
    <w:rsid w:val="005C3D2F"/>
    <w:rsid w:val="00624461"/>
    <w:rsid w:val="006272BB"/>
    <w:rsid w:val="00645321"/>
    <w:rsid w:val="00675C4C"/>
    <w:rsid w:val="00697EEF"/>
    <w:rsid w:val="006A00EA"/>
    <w:rsid w:val="006A3A63"/>
    <w:rsid w:val="006A7377"/>
    <w:rsid w:val="006F53D5"/>
    <w:rsid w:val="007228CC"/>
    <w:rsid w:val="00731819"/>
    <w:rsid w:val="00776D3E"/>
    <w:rsid w:val="00783DA7"/>
    <w:rsid w:val="00794B2A"/>
    <w:rsid w:val="007A5F01"/>
    <w:rsid w:val="007A71F6"/>
    <w:rsid w:val="007D00C3"/>
    <w:rsid w:val="007F5DA7"/>
    <w:rsid w:val="00800376"/>
    <w:rsid w:val="00830937"/>
    <w:rsid w:val="00853B0C"/>
    <w:rsid w:val="008A0C27"/>
    <w:rsid w:val="00923AAA"/>
    <w:rsid w:val="009271D7"/>
    <w:rsid w:val="009353A0"/>
    <w:rsid w:val="00940329"/>
    <w:rsid w:val="00943C04"/>
    <w:rsid w:val="009650EC"/>
    <w:rsid w:val="00972F2D"/>
    <w:rsid w:val="009A1E36"/>
    <w:rsid w:val="009B2DA3"/>
    <w:rsid w:val="009C398E"/>
    <w:rsid w:val="009C7901"/>
    <w:rsid w:val="009D2171"/>
    <w:rsid w:val="00B42772"/>
    <w:rsid w:val="00B53273"/>
    <w:rsid w:val="00B84643"/>
    <w:rsid w:val="00B858D7"/>
    <w:rsid w:val="00BA039B"/>
    <w:rsid w:val="00BA78CD"/>
    <w:rsid w:val="00BB200C"/>
    <w:rsid w:val="00BC7412"/>
    <w:rsid w:val="00BE72E6"/>
    <w:rsid w:val="00C05324"/>
    <w:rsid w:val="00C32473"/>
    <w:rsid w:val="00C356FA"/>
    <w:rsid w:val="00C47E24"/>
    <w:rsid w:val="00CA34E2"/>
    <w:rsid w:val="00D16E95"/>
    <w:rsid w:val="00D3606B"/>
    <w:rsid w:val="00D47980"/>
    <w:rsid w:val="00D548B2"/>
    <w:rsid w:val="00D57579"/>
    <w:rsid w:val="00D620ED"/>
    <w:rsid w:val="00D9690D"/>
    <w:rsid w:val="00DB1853"/>
    <w:rsid w:val="00DC0BB3"/>
    <w:rsid w:val="00DD6FFE"/>
    <w:rsid w:val="00E06EC3"/>
    <w:rsid w:val="00E51DCD"/>
    <w:rsid w:val="00EA3296"/>
    <w:rsid w:val="00EB0D46"/>
    <w:rsid w:val="00ED20B4"/>
    <w:rsid w:val="00F15FDE"/>
    <w:rsid w:val="00F222B7"/>
    <w:rsid w:val="00F83F48"/>
    <w:rsid w:val="00FD28FF"/>
    <w:rsid w:val="00FF1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1C6085"/>
  <w15:docId w15:val="{3D81F1D6-8DA1-4376-BEA4-0AE9B16B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222B7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3F2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7228CC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28CC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rsid w:val="00972F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972F2D"/>
    <w:rPr>
      <w:sz w:val="24"/>
      <w:szCs w:val="24"/>
    </w:rPr>
  </w:style>
  <w:style w:type="paragraph" w:styleId="Stopka">
    <w:name w:val="footer"/>
    <w:basedOn w:val="Normalny"/>
    <w:link w:val="StopkaZnak"/>
    <w:rsid w:val="00972F2D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972F2D"/>
    <w:rPr>
      <w:sz w:val="24"/>
      <w:szCs w:val="24"/>
    </w:rPr>
  </w:style>
  <w:style w:type="character" w:styleId="Hipercze">
    <w:name w:val="Hyperlink"/>
    <w:basedOn w:val="Domylnaczcionkaakapitu"/>
    <w:rsid w:val="00972F2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jemi.edu.pl/" TargetMode="External"/><Relationship Id="rId1" Type="http://schemas.openxmlformats.org/officeDocument/2006/relationships/hyperlink" Target="http://jemi.edu.pl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6</Words>
  <Characters>1575</Characters>
  <Application>Microsoft Office Word</Application>
  <DocSecurity>0</DocSecurity>
  <Lines>225</Lines>
  <Paragraphs>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JEMI</vt:lpstr>
    </vt:vector>
  </TitlesOfParts>
  <Company>Anna</Company>
  <LinksUpToDate>false</LinksUpToDate>
  <CharactersWithSpaces>1787</CharactersWithSpaces>
  <SharedDoc>false</SharedDoc>
  <HLinks>
    <vt:vector size="6" baseType="variant">
      <vt:variant>
        <vt:i4>2359397</vt:i4>
      </vt:variant>
      <vt:variant>
        <vt:i4>0</vt:i4>
      </vt:variant>
      <vt:variant>
        <vt:i4>0</vt:i4>
      </vt:variant>
      <vt:variant>
        <vt:i4>5</vt:i4>
      </vt:variant>
      <vt:variant>
        <vt:lpwstr>http://jemi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MI</dc:title>
  <dc:creator>Anna</dc:creator>
  <cp:lastModifiedBy>JEMI Editors</cp:lastModifiedBy>
  <cp:revision>2</cp:revision>
  <cp:lastPrinted>2012-01-06T14:03:00Z</cp:lastPrinted>
  <dcterms:created xsi:type="dcterms:W3CDTF">2023-07-20T19:29:00Z</dcterms:created>
  <dcterms:modified xsi:type="dcterms:W3CDTF">2023-07-20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612674e291a3491c568cb3c2fb058ddfd7de232625b1cb056977b25064b26e</vt:lpwstr>
  </property>
</Properties>
</file>